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82"/>
        <w:gridCol w:w="5105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3A514E2A" w14:textId="017E0C0B" w:rsidR="006312A6" w:rsidRPr="006312A6" w:rsidRDefault="006312A6" w:rsidP="00AD44C3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6312A6">
              <w:rPr>
                <w:rFonts w:ascii="Times New Roman" w:hAnsi="Times New Roman" w:cs="Times New Roman"/>
                <w:b/>
                <w:bCs/>
                <w:sz w:val="32"/>
              </w:rPr>
              <w:t>ĐỀ NGHỊ HOÃN BÁO CÁO</w:t>
            </w:r>
          </w:p>
          <w:p w14:paraId="5C11F4C4" w14:textId="4D7FB7F6" w:rsidR="00271481" w:rsidRPr="006A3350" w:rsidRDefault="006312A6" w:rsidP="001650E4">
            <w:pPr>
              <w:ind w:right="172"/>
              <w:jc w:val="center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6312A6">
              <w:rPr>
                <w:rFonts w:ascii="Times New Roman" w:hAnsi="Times New Roman" w:cs="Times New Roman"/>
                <w:b/>
                <w:bCs/>
                <w:sz w:val="32"/>
              </w:rPr>
              <w:t>THỰC TẬP, KHÓA LUẬN</w:t>
            </w:r>
            <w:r w:rsidR="001650E4">
              <w:rPr>
                <w:rFonts w:ascii="Times New Roman" w:hAnsi="Times New Roman" w:cs="Times New Roman"/>
                <w:b/>
                <w:bCs/>
                <w:sz w:val="32"/>
              </w:rPr>
              <w:t xml:space="preserve"> TỐT NGHIỆP, </w:t>
            </w:r>
            <w:r w:rsidR="001650E4">
              <w:rPr>
                <w:rFonts w:ascii="Times New Roman" w:hAnsi="Times New Roman" w:cs="Times New Roman"/>
                <w:b/>
                <w:bCs/>
                <w:sz w:val="32"/>
              </w:rPr>
              <w:br/>
              <w:t>ĐỒ ÁN</w:t>
            </w:r>
            <w:r w:rsidRPr="006312A6">
              <w:rPr>
                <w:rFonts w:ascii="Times New Roman" w:hAnsi="Times New Roman" w:cs="Times New Roman"/>
                <w:b/>
                <w:bCs/>
                <w:sz w:val="32"/>
              </w:rPr>
              <w:t xml:space="preserve"> TỐT NGHIỆP</w:t>
            </w:r>
            <w:r w:rsidR="001650E4">
              <w:rPr>
                <w:rFonts w:ascii="Times New Roman" w:hAnsi="Times New Roman" w:cs="Times New Roman"/>
                <w:b/>
                <w:bCs/>
                <w:sz w:val="32"/>
              </w:rPr>
              <w:t>,</w:t>
            </w:r>
            <w:r w:rsidRPr="006312A6">
              <w:rPr>
                <w:rFonts w:ascii="Times New Roman" w:hAnsi="Times New Roman" w:cs="Times New Roman"/>
                <w:b/>
                <w:bCs/>
                <w:sz w:val="32"/>
              </w:rPr>
              <w:t xml:space="preserve"> ĐỀ ÁN HỌC PHẦN</w:t>
            </w:r>
          </w:p>
        </w:tc>
      </w:tr>
      <w:tr w:rsidR="005044FF" w14:paraId="28FB1272" w14:textId="77777777" w:rsidTr="00E2725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6ED456BE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</w:t>
            </w:r>
            <w:r w:rsidR="006312A6">
              <w:rPr>
                <w:rFonts w:ascii="Times New Roman" w:hAnsi="Times New Roman" w:cs="Times New Roman"/>
                <w:i/>
                <w:sz w:val="22"/>
              </w:rPr>
              <w:t>.</w:t>
            </w:r>
            <w:r w:rsidR="00AD44C3">
              <w:rPr>
                <w:rFonts w:ascii="Times New Roman" w:hAnsi="Times New Roman" w:cs="Times New Roman"/>
                <w:i/>
                <w:sz w:val="22"/>
              </w:rPr>
              <w:t>20</w:t>
            </w:r>
          </w:p>
        </w:tc>
      </w:tr>
      <w:tr w:rsidR="00E2725D" w14:paraId="566044BB" w14:textId="77777777" w:rsidTr="00932EC9">
        <w:trPr>
          <w:trHeight w:val="45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932EC9">
        <w:trPr>
          <w:trHeight w:val="6246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EC57E4" w14:textId="77777777" w:rsidR="00772506" w:rsidRPr="00BD7547" w:rsidRDefault="00772506" w:rsidP="00772506">
            <w:pPr>
              <w:tabs>
                <w:tab w:val="left" w:leader="dot" w:pos="5387"/>
                <w:tab w:val="left" w:leader="dot" w:pos="8400"/>
                <w:tab w:val="left" w:leader="dot" w:pos="9990"/>
              </w:tabs>
              <w:spacing w:before="240" w:line="360" w:lineRule="auto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EF4BAA4" w14:textId="77777777" w:rsidR="00772506" w:rsidRDefault="00772506" w:rsidP="001650E4">
            <w:pPr>
              <w:tabs>
                <w:tab w:val="left" w:leader="dot" w:pos="5423"/>
                <w:tab w:val="right" w:leader="dot" w:pos="9990"/>
              </w:tabs>
              <w:spacing w:before="120" w:line="312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D405089" w14:textId="605750E1" w:rsidR="001650E4" w:rsidRDefault="001650E4" w:rsidP="001650E4">
            <w:pPr>
              <w:spacing w:before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650E4">
              <w:rPr>
                <w:rFonts w:ascii="Times New Roman" w:hAnsi="Times New Roman" w:cs="Times New Roman"/>
                <w:sz w:val="26"/>
                <w:szCs w:val="26"/>
              </w:rPr>
              <w:t>Tôi đề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nghị được hoãn báo cáo tại Hội đồng chấm báo cáo</w:t>
            </w:r>
            <w:r w:rsidR="00932EC9">
              <w:rPr>
                <w:rFonts w:ascii="Times New Roman" w:hAnsi="Times New Roman" w:cs="Times New Roman"/>
                <w:sz w:val="26"/>
                <w:szCs w:val="26"/>
              </w:rPr>
              <w:t>/hoãn báo cáo cuối học kỳ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</w:p>
          <w:p w14:paraId="149BF4AF" w14:textId="51FC6BC5" w:rsidR="001650E4" w:rsidRPr="001650E4" w:rsidRDefault="001650E4" w:rsidP="001650E4">
            <w:pPr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(</w:t>
            </w:r>
            <w:r w:rsidRPr="001650E4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Sinh viên chọn 1 trong 2 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nội dung</w:t>
            </w:r>
            <w:r w:rsidRPr="001650E4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sau đây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)</w:t>
            </w:r>
          </w:p>
          <w:p w14:paraId="365A4CDF" w14:textId="3F61EF0D" w:rsidR="001650E4" w:rsidRPr="001650E4" w:rsidRDefault="001650E4" w:rsidP="001650E4">
            <w:pPr>
              <w:pStyle w:val="ListParagraph"/>
              <w:numPr>
                <w:ilvl w:val="0"/>
                <w:numId w:val="4"/>
              </w:numPr>
              <w:tabs>
                <w:tab w:val="left" w:leader="dot" w:pos="4536"/>
                <w:tab w:val="left" w:leader="dot" w:pos="7230"/>
                <w:tab w:val="left" w:leader="dot" w:pos="9923"/>
              </w:tabs>
              <w:spacing w:before="120" w:line="360" w:lineRule="auto"/>
              <w:ind w:left="320" w:hanging="28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ối với học phần thực tập nhận thức/thực tập nghề nghiệp, thực tập tốt nghiệp, khóa luận tốt nghiệp/đồ án tốt nghiệp</w:t>
            </w:r>
            <w:r w:rsidR="00932EC9">
              <w:rPr>
                <w:rFonts w:ascii="Times New Roman" w:hAnsi="Times New Roman" w:cs="Times New Roman"/>
                <w:sz w:val="26"/>
                <w:szCs w:val="26"/>
              </w:rPr>
              <w:t>:</w:t>
            </w:r>
          </w:p>
          <w:p w14:paraId="72A32E8D" w14:textId="320703C7" w:rsidR="001650E4" w:rsidRDefault="00932EC9" w:rsidP="00932EC9">
            <w:pPr>
              <w:tabs>
                <w:tab w:val="left" w:leader="dot" w:pos="4536"/>
                <w:tab w:val="left" w:leader="dot" w:pos="7230"/>
                <w:tab w:val="left" w:leader="dot" w:pos="9923"/>
              </w:tabs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ên h</w:t>
            </w:r>
            <w:r w:rsidR="001650E4">
              <w:rPr>
                <w:rFonts w:ascii="Times New Roman" w:hAnsi="Times New Roman" w:cs="Times New Roman"/>
                <w:sz w:val="26"/>
                <w:szCs w:val="26"/>
              </w:rPr>
              <w:t>ọc phần</w:t>
            </w:r>
            <w:r w:rsidR="001650E4" w:rsidRPr="00BD7547">
              <w:rPr>
                <w:rFonts w:ascii="Times New Roman" w:hAnsi="Times New Roman" w:cs="Times New Roman"/>
              </w:rPr>
              <w:t>:</w:t>
            </w:r>
            <w:r w:rsidR="001650E4"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1650E4" w:rsidRPr="00BD7547">
              <w:rPr>
                <w:rFonts w:ascii="Times New Roman" w:hAnsi="Times New Roman" w:cs="Times New Roman"/>
              </w:rPr>
              <w:t xml:space="preserve"> </w:t>
            </w:r>
            <w:r w:rsidR="001650E4">
              <w:rPr>
                <w:rFonts w:ascii="Times New Roman" w:hAnsi="Times New Roman" w:cs="Times New Roman"/>
                <w:sz w:val="26"/>
                <w:szCs w:val="26"/>
              </w:rPr>
              <w:t>MSHP:</w:t>
            </w:r>
            <w:r w:rsidR="001650E4" w:rsidRPr="00E65804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1650E4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="001650E4" w:rsidRPr="00E6580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1650E4">
              <w:rPr>
                <w:rFonts w:ascii="Times New Roman" w:hAnsi="Times New Roman" w:cs="Times New Roman"/>
                <w:sz w:val="26"/>
                <w:szCs w:val="26"/>
              </w:rPr>
              <w:t>báo cáo:</w:t>
            </w:r>
            <w:r w:rsidR="001650E4" w:rsidRPr="00843DF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F164FC5" w14:textId="3B1582F4" w:rsidR="001650E4" w:rsidRPr="00E36289" w:rsidRDefault="00932EC9" w:rsidP="00932EC9">
            <w:pPr>
              <w:tabs>
                <w:tab w:val="left" w:pos="567"/>
                <w:tab w:val="left" w:pos="4431"/>
                <w:tab w:val="left" w:pos="6841"/>
                <w:tab w:val="right" w:leader="dot" w:pos="9923"/>
              </w:tabs>
              <w:spacing w:line="360" w:lineRule="auto"/>
              <w:ind w:firstLine="36"/>
              <w:rPr>
                <w:rFonts w:ascii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hAnsi="Times New Roman"/>
                <w:iCs/>
                <w:sz w:val="26"/>
                <w:szCs w:val="26"/>
              </w:rPr>
              <w:t xml:space="preserve">Tôi đã: </w:t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Hoàn thành thời gian thực tập </w:t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Nộp quyển báo cáo </w:t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Nộp Phiếu đánh giá SVTT</w:t>
            </w:r>
          </w:p>
          <w:p w14:paraId="2A80CA46" w14:textId="04AC22C8" w:rsidR="00932EC9" w:rsidRPr="001650E4" w:rsidRDefault="00932EC9" w:rsidP="00932EC9">
            <w:pPr>
              <w:pStyle w:val="ListParagraph"/>
              <w:numPr>
                <w:ilvl w:val="0"/>
                <w:numId w:val="4"/>
              </w:numPr>
              <w:tabs>
                <w:tab w:val="left" w:leader="dot" w:pos="4536"/>
                <w:tab w:val="left" w:leader="dot" w:pos="7230"/>
                <w:tab w:val="left" w:leader="dot" w:pos="9923"/>
              </w:tabs>
              <w:spacing w:before="120" w:line="360" w:lineRule="auto"/>
              <w:ind w:left="320" w:hanging="28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ối vớ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Đề án học phần:</w:t>
            </w:r>
          </w:p>
          <w:p w14:paraId="63FF8A7B" w14:textId="003D417B" w:rsidR="001650E4" w:rsidRDefault="00932EC9" w:rsidP="001650E4">
            <w:pPr>
              <w:tabs>
                <w:tab w:val="left" w:leader="dot" w:pos="4536"/>
                <w:tab w:val="left" w:leader="dot" w:pos="7230"/>
                <w:tab w:val="left" w:leader="dot" w:pos="9923"/>
              </w:tabs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ên h</w:t>
            </w:r>
            <w:r w:rsidR="001650E4">
              <w:rPr>
                <w:rFonts w:ascii="Times New Roman" w:hAnsi="Times New Roman" w:cs="Times New Roman"/>
                <w:sz w:val="26"/>
                <w:szCs w:val="26"/>
              </w:rPr>
              <w:t>ọc phần</w:t>
            </w:r>
            <w:r w:rsidR="001650E4" w:rsidRPr="00BD7547">
              <w:rPr>
                <w:rFonts w:ascii="Times New Roman" w:hAnsi="Times New Roman" w:cs="Times New Roman"/>
              </w:rPr>
              <w:t>:</w:t>
            </w:r>
            <w:r w:rsidR="001650E4"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1650E4" w:rsidRPr="00BD7547">
              <w:rPr>
                <w:rFonts w:ascii="Times New Roman" w:hAnsi="Times New Roman" w:cs="Times New Roman"/>
              </w:rPr>
              <w:t xml:space="preserve"> </w:t>
            </w:r>
            <w:r w:rsidR="001650E4">
              <w:rPr>
                <w:rFonts w:ascii="Times New Roman" w:hAnsi="Times New Roman" w:cs="Times New Roman"/>
                <w:sz w:val="26"/>
                <w:szCs w:val="26"/>
              </w:rPr>
              <w:t>MSHP:</w:t>
            </w:r>
            <w:r w:rsidR="001650E4" w:rsidRPr="00E65804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1650E4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="001650E4" w:rsidRPr="00E6580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1650E4">
              <w:rPr>
                <w:rFonts w:ascii="Times New Roman" w:hAnsi="Times New Roman" w:cs="Times New Roman"/>
                <w:sz w:val="26"/>
                <w:szCs w:val="26"/>
              </w:rPr>
              <w:t>báo cáo:</w:t>
            </w:r>
            <w:r w:rsidR="001650E4" w:rsidRPr="00843DF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996C9B2" w14:textId="1CE9DA78" w:rsidR="001650E4" w:rsidRPr="00E36289" w:rsidRDefault="00932EC9" w:rsidP="00932EC9">
            <w:pPr>
              <w:tabs>
                <w:tab w:val="left" w:pos="567"/>
                <w:tab w:val="left" w:pos="4006"/>
                <w:tab w:val="left" w:pos="6841"/>
                <w:tab w:val="right" w:leader="dot" w:pos="9923"/>
              </w:tabs>
              <w:spacing w:line="360" w:lineRule="auto"/>
              <w:ind w:firstLine="36"/>
              <w:rPr>
                <w:rFonts w:ascii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hAnsi="Times New Roman"/>
                <w:iCs/>
                <w:sz w:val="26"/>
                <w:szCs w:val="26"/>
              </w:rPr>
              <w:t xml:space="preserve">Tôi đã:  </w:t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Hoàn thành khối lượng Đề án học phần </w:t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="001650E4"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Nộp quyển báo cáo</w:t>
            </w:r>
          </w:p>
          <w:p w14:paraId="4226B9BF" w14:textId="35D5B316" w:rsidR="00C06923" w:rsidRPr="0020428F" w:rsidRDefault="00C06923" w:rsidP="008B0690">
            <w:pPr>
              <w:tabs>
                <w:tab w:val="right" w:leader="dot" w:pos="10206"/>
              </w:tabs>
              <w:spacing w:before="120" w:line="360" w:lineRule="auto"/>
              <w:ind w:right="-6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Lý do</w:t>
            </w:r>
            <w:r w:rsidR="00932EC9">
              <w:rPr>
                <w:rFonts w:ascii="Times New Roman" w:hAnsi="Times New Roman" w:cs="Times New Roman"/>
                <w:sz w:val="26"/>
                <w:szCs w:val="26"/>
              </w:rPr>
              <w:t xml:space="preserve"> hoãn báo cáo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2B0A469" w14:textId="77777777" w:rsidR="00C06923" w:rsidRDefault="00C06923" w:rsidP="008B0690">
            <w:pPr>
              <w:tabs>
                <w:tab w:val="right" w:leader="dot" w:pos="10206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A029AF" w14:textId="77777777" w:rsidR="00C06923" w:rsidRDefault="00C06923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46BFABC" w14:textId="77777777" w:rsidR="00C06923" w:rsidRDefault="00C06923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D7EE82B" w14:textId="5809F3BF" w:rsidR="00C06923" w:rsidRDefault="00C06923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8054F36" w14:textId="77777777" w:rsidR="00E2725D" w:rsidRDefault="00E2725D" w:rsidP="00E2725D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D336A7" w14:textId="75783155" w:rsidR="00C06923" w:rsidRPr="00932EC9" w:rsidRDefault="00E2725D" w:rsidP="00932EC9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8B0690" w14:paraId="5D69BD2D" w14:textId="77777777" w:rsidTr="00932EC9">
        <w:trPr>
          <w:trHeight w:val="1553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D84B4B3" w14:textId="1D97FF03" w:rsidR="008B0690" w:rsidRDefault="008B0690" w:rsidP="006312A6">
            <w:pPr>
              <w:tabs>
                <w:tab w:val="right" w:leader="dot" w:pos="9959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ồ sơ kèm theo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EE06B2" w14:textId="77777777" w:rsidR="008B0690" w:rsidRDefault="008B0690" w:rsidP="006312A6">
            <w:pPr>
              <w:tabs>
                <w:tab w:val="right" w:leader="dot" w:pos="9959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E98396" w14:textId="13F84B9D" w:rsidR="008B0690" w:rsidRPr="00366C02" w:rsidRDefault="008B0690" w:rsidP="00932EC9">
            <w:pPr>
              <w:tabs>
                <w:tab w:val="right" w:leader="dot" w:pos="9959"/>
              </w:tabs>
              <w:spacing w:before="240" w:after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932EC9" w14:paraId="5B9D94A1" w14:textId="77777777" w:rsidTr="00932EC9">
        <w:trPr>
          <w:trHeight w:val="1124"/>
        </w:trPr>
        <w:tc>
          <w:tcPr>
            <w:tcW w:w="510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CA19E9" w14:textId="77777777" w:rsidR="00932EC9" w:rsidRPr="0020428F" w:rsidRDefault="00932EC9" w:rsidP="006312A6">
            <w:pPr>
              <w:tabs>
                <w:tab w:val="right" w:leader="dot" w:pos="9959"/>
              </w:tabs>
              <w:spacing w:before="120" w:after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vertAnchor="page" w:horzAnchor="page" w:tblpX="4671" w:tblpY="31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932EC9" w:rsidRPr="00A12B01" w14:paraId="63246B8C" w14:textId="77777777" w:rsidTr="005F2A14">
              <w:tc>
                <w:tcPr>
                  <w:tcW w:w="4853" w:type="dxa"/>
                </w:tcPr>
                <w:p w14:paraId="48AE55F5" w14:textId="2C1B809E" w:rsidR="00932EC9" w:rsidRPr="00A12B01" w:rsidRDefault="00932EC9" w:rsidP="00932EC9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</w:tc>
            </w:tr>
            <w:tr w:rsidR="00932EC9" w:rsidRPr="00A12B01" w14:paraId="0E8BA8A8" w14:textId="77777777" w:rsidTr="005F2A14">
              <w:tc>
                <w:tcPr>
                  <w:tcW w:w="4853" w:type="dxa"/>
                </w:tcPr>
                <w:p w14:paraId="073EC802" w14:textId="77777777" w:rsidR="00932EC9" w:rsidRPr="00A12B01" w:rsidRDefault="00932EC9" w:rsidP="00932EC9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932EC9" w:rsidRPr="00A12B01" w14:paraId="751C7D0B" w14:textId="77777777" w:rsidTr="005F2A14">
              <w:tc>
                <w:tcPr>
                  <w:tcW w:w="4853" w:type="dxa"/>
                </w:tcPr>
                <w:p w14:paraId="50EA12F0" w14:textId="77777777" w:rsidR="00932EC9" w:rsidRDefault="00932EC9" w:rsidP="00932EC9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  <w:p w14:paraId="000A2B69" w14:textId="25EE1618" w:rsidR="00932EC9" w:rsidRDefault="00932EC9" w:rsidP="00932EC9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</w:p>
                <w:p w14:paraId="39D24D7E" w14:textId="53F3AC25" w:rsidR="00932EC9" w:rsidRDefault="00932EC9" w:rsidP="00932EC9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</w:p>
                <w:p w14:paraId="461FEB52" w14:textId="5193877F" w:rsidR="00932EC9" w:rsidRDefault="00932EC9" w:rsidP="00932EC9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</w:p>
                <w:p w14:paraId="23C203C2" w14:textId="77777777" w:rsidR="00932EC9" w:rsidRDefault="00932EC9" w:rsidP="00932EC9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</w:p>
                <w:p w14:paraId="1ED1E3CA" w14:textId="23EF2FA4" w:rsidR="00932EC9" w:rsidRPr="00A12B01" w:rsidRDefault="00932EC9" w:rsidP="00932EC9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20428F">
                    <w:rPr>
                      <w:rFonts w:ascii="Times New Roman" w:hAnsi="Times New Roman" w:cs="Times New Roman"/>
                      <w:sz w:val="10"/>
                      <w:szCs w:val="10"/>
                    </w:rPr>
                    <w:t>……………………………………….…………………</w:t>
                  </w:r>
                </w:p>
              </w:tc>
            </w:tr>
          </w:tbl>
          <w:p w14:paraId="0B15BA6D" w14:textId="22081994" w:rsidR="00932EC9" w:rsidRPr="0020428F" w:rsidRDefault="00932EC9" w:rsidP="006312A6">
            <w:pPr>
              <w:tabs>
                <w:tab w:val="right" w:leader="dot" w:pos="9959"/>
              </w:tabs>
              <w:spacing w:before="120" w:after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06923" w14:paraId="7BBD8735" w14:textId="77777777" w:rsidTr="00872EFC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07EF4DD" w:rsidR="00C06923" w:rsidRDefault="00C97664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3F521A20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4268E" w14:textId="08E23FCF" w:rsidR="00C06923" w:rsidRPr="009414A9" w:rsidRDefault="00C06923" w:rsidP="00BB4644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Giám đốc chương trình</w:t>
            </w:r>
          </w:p>
          <w:p w14:paraId="03E2CBCB" w14:textId="77777777" w:rsidR="00E36289" w:rsidRPr="00E36289" w:rsidRDefault="00E36289" w:rsidP="00E36289">
            <w:pPr>
              <w:tabs>
                <w:tab w:val="left" w:pos="1418"/>
                <w:tab w:val="left" w:pos="4820"/>
                <w:tab w:val="left" w:pos="7230"/>
                <w:tab w:val="righ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Sinh viên đã: 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</w:p>
          <w:p w14:paraId="2EB0CFFD" w14:textId="77777777" w:rsidR="00E36289" w:rsidRPr="00E36289" w:rsidRDefault="00E36289" w:rsidP="00E36289">
            <w:pPr>
              <w:tabs>
                <w:tab w:val="left" w:pos="567"/>
                <w:tab w:val="left" w:pos="4111"/>
                <w:tab w:val="left" w:pos="6521"/>
                <w:tab w:val="righ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Hoàn thành thời gian thực tập 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Nộp quyển báo cáo 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Nộp Phiếu đánh giá SVTT</w:t>
            </w:r>
          </w:p>
          <w:p w14:paraId="5027DAF3" w14:textId="77777777" w:rsidR="00E36289" w:rsidRPr="00E36289" w:rsidRDefault="00E36289" w:rsidP="00E36289">
            <w:pPr>
              <w:tabs>
                <w:tab w:val="left" w:pos="567"/>
                <w:tab w:val="left" w:pos="6521"/>
                <w:tab w:val="righ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Hoàn thành khối lượng Đề án học phần 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Nộp quyển báo cáo</w:t>
            </w:r>
          </w:p>
          <w:p w14:paraId="24078567" w14:textId="77777777" w:rsidR="00E36289" w:rsidRPr="00E36289" w:rsidRDefault="00E36289" w:rsidP="00E36289">
            <w:pPr>
              <w:tabs>
                <w:tab w:val="left" w:pos="567"/>
                <w:tab w:val="lef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Khác:</w:t>
            </w:r>
            <w:r w:rsidRPr="00E3628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392FEDED" w14:textId="5645B587" w:rsidR="00932EC9" w:rsidRDefault="00E36289" w:rsidP="00E36289">
            <w:pPr>
              <w:tabs>
                <w:tab w:val="left" w:pos="1800"/>
                <w:tab w:val="righ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Đồng ý cho </w:t>
            </w:r>
            <w:r w:rsidR="00932EC9">
              <w:rPr>
                <w:rFonts w:ascii="Times New Roman" w:hAnsi="Times New Roman"/>
                <w:iCs/>
                <w:sz w:val="26"/>
                <w:szCs w:val="26"/>
              </w:rPr>
              <w:t>sinh viên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hoãn bảo vệ tại HĐ chấm BC TTNT/</w:t>
            </w:r>
            <w:r w:rsidR="00932EC9">
              <w:rPr>
                <w:rFonts w:ascii="Times New Roman" w:hAnsi="Times New Roman"/>
                <w:iCs/>
                <w:sz w:val="26"/>
                <w:szCs w:val="26"/>
              </w:rPr>
              <w:t xml:space="preserve">TTNN, 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>TTTN</w:t>
            </w:r>
            <w:r w:rsidR="00932EC9">
              <w:rPr>
                <w:rFonts w:ascii="Times New Roman" w:hAnsi="Times New Roman"/>
                <w:iCs/>
                <w:sz w:val="26"/>
                <w:szCs w:val="26"/>
              </w:rPr>
              <w:t xml:space="preserve">, 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>KLTN</w:t>
            </w:r>
            <w:r w:rsidR="00932EC9">
              <w:rPr>
                <w:rFonts w:ascii="Times New Roman" w:hAnsi="Times New Roman"/>
                <w:iCs/>
                <w:sz w:val="26"/>
                <w:szCs w:val="26"/>
              </w:rPr>
              <w:t>/ĐATN.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</w:t>
            </w:r>
          </w:p>
          <w:p w14:paraId="4F959430" w14:textId="661010A9" w:rsidR="00E36289" w:rsidRPr="00E36289" w:rsidRDefault="00932EC9" w:rsidP="00E36289">
            <w:pPr>
              <w:tabs>
                <w:tab w:val="left" w:pos="1800"/>
                <w:tab w:val="right" w:leader="dot" w:pos="9923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/>
                <w:iCs/>
                <w:sz w:val="26"/>
                <w:szCs w:val="26"/>
              </w:rPr>
              <w:t xml:space="preserve"> 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>Đồng ý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iCs/>
                <w:sz w:val="26"/>
                <w:szCs w:val="26"/>
              </w:rPr>
              <w:t xml:space="preserve">cho sinh viên </w:t>
            </w:r>
            <w:r w:rsidR="00E36289"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hoãn báo cáo cuối kỳ </w:t>
            </w:r>
            <w:r>
              <w:rPr>
                <w:rFonts w:ascii="Times New Roman" w:hAnsi="Times New Roman"/>
                <w:iCs/>
                <w:sz w:val="26"/>
                <w:szCs w:val="26"/>
              </w:rPr>
              <w:t>đề án học phần.</w:t>
            </w:r>
          </w:p>
          <w:p w14:paraId="3862D220" w14:textId="77777777" w:rsidR="00E36289" w:rsidRPr="00E36289" w:rsidRDefault="00E36289" w:rsidP="00E36289">
            <w:pPr>
              <w:tabs>
                <w:tab w:val="left" w:pos="1800"/>
                <w:tab w:val="right" w:leader="dot" w:pos="9923"/>
              </w:tabs>
              <w:spacing w:before="120" w:after="120"/>
              <w:rPr>
                <w:rFonts w:ascii="Times New Roman" w:hAnsi="Times New Roman" w:cs="Times New Roman"/>
                <w:sz w:val="10"/>
                <w:szCs w:val="10"/>
              </w:rPr>
            </w:pP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E3628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C8B9549" w14:textId="77777777" w:rsidR="00E36289" w:rsidRDefault="00E36289" w:rsidP="00E36289">
            <w:pPr>
              <w:tabs>
                <w:tab w:val="left" w:pos="0"/>
                <w:tab w:val="right" w:leader="dot" w:pos="9923"/>
              </w:tabs>
              <w:spacing w:before="240" w:after="24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E3628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223E38D" w14:textId="6B004DB9" w:rsidR="00E36289" w:rsidRDefault="00E36289" w:rsidP="00E36289">
            <w:pPr>
              <w:tabs>
                <w:tab w:val="left" w:pos="0"/>
                <w:tab w:val="right" w:leader="dot" w:pos="9923"/>
              </w:tabs>
              <w:spacing w:before="240" w:after="24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E3628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2902209" w14:textId="77777777" w:rsidR="00932EC9" w:rsidRDefault="00932EC9" w:rsidP="00932EC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5B2AC7E" w14:textId="3C874887" w:rsidR="00932EC9" w:rsidRPr="00932EC9" w:rsidRDefault="00932EC9" w:rsidP="00932EC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7E9D924" w14:textId="7A923EAC" w:rsidR="00134F7C" w:rsidRDefault="006A3350" w:rsidP="00E36289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A561EB7" w14:textId="77777777" w:rsidR="00134F7C" w:rsidRDefault="00134F7C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4795224F" w14:textId="62EB4F65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59388C1E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6A658" w14:textId="46E6373F" w:rsidR="00BB4644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</w:t>
            </w:r>
            <w:r w:rsidR="00E36289" w:rsidRPr="009A5EE1">
              <w:rPr>
                <w:rFonts w:ascii="Times New Roman" w:hAnsi="Times New Roman" w:cs="Times New Roman"/>
                <w:b/>
                <w:iCs/>
                <w:szCs w:val="24"/>
              </w:rPr>
              <w:t xml:space="preserve">Trưởng/ Phó Trưởng </w:t>
            </w:r>
            <w:r w:rsidR="00E36289">
              <w:rPr>
                <w:rFonts w:ascii="Times New Roman" w:hAnsi="Times New Roman" w:cs="Times New Roman"/>
                <w:b/>
                <w:iCs/>
                <w:szCs w:val="24"/>
              </w:rPr>
              <w:t>Khoa</w:t>
            </w:r>
          </w:p>
          <w:p w14:paraId="775C8A33" w14:textId="77777777" w:rsidR="006A3350" w:rsidRDefault="006A3350" w:rsidP="00E36289">
            <w:pPr>
              <w:tabs>
                <w:tab w:val="left" w:pos="3155"/>
                <w:tab w:val="right" w:leader="dot" w:pos="10080"/>
              </w:tabs>
              <w:spacing w:line="360" w:lineRule="auto"/>
              <w:ind w:left="320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002655B9" w14:textId="2BC83F58" w:rsidR="006A3350" w:rsidRPr="00292E3F" w:rsidRDefault="006A3350" w:rsidP="00E36289">
            <w:pPr>
              <w:tabs>
                <w:tab w:val="left" w:pos="887"/>
                <w:tab w:val="right" w:leader="dot" w:pos="10101"/>
              </w:tabs>
              <w:spacing w:line="480" w:lineRule="auto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9B33A20" w14:textId="49A1C5A2" w:rsidR="006A3350" w:rsidRDefault="006A3350" w:rsidP="00E3628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C9C600" w14:textId="5E27A57A" w:rsidR="006A3350" w:rsidRDefault="006A3350" w:rsidP="00E3628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DEC593" w14:textId="32041A0E" w:rsidR="00570F03" w:rsidRDefault="00570F03" w:rsidP="00E3628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E4E173F" w14:textId="626851AB" w:rsidR="00570F03" w:rsidRDefault="00570F03" w:rsidP="00E3628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BF59A45" w14:textId="77777777" w:rsidR="006A3350" w:rsidRDefault="006A3350" w:rsidP="00932EC9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9263127" w14:textId="3CCBF400" w:rsidR="00C06923" w:rsidRPr="00BB4644" w:rsidRDefault="00C06923" w:rsidP="009F5463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B4644" w14:paraId="3C8F4F1A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DF05" w14:textId="78FBEB93" w:rsidR="00BB4644" w:rsidRPr="00F4009A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Trưởng phòng Đào tạo </w:t>
            </w:r>
            <w:r w:rsidRPr="00DA719E">
              <w:rPr>
                <w:rFonts w:ascii="Times New Roman" w:hAnsi="Times New Roman" w:cs="Times New Roman"/>
                <w:b/>
                <w:sz w:val="26"/>
                <w:szCs w:val="26"/>
              </w:rPr>
              <w:t>đại học</w:t>
            </w:r>
            <w:r w:rsidRPr="009F5463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</w:p>
          <w:p w14:paraId="150DD897" w14:textId="083536C5" w:rsidR="00E36289" w:rsidRPr="00E36289" w:rsidRDefault="00E36289" w:rsidP="00E36289">
            <w:pPr>
              <w:tabs>
                <w:tab w:val="left" w:pos="3155"/>
                <w:tab w:val="right" w:leader="dot" w:pos="9923"/>
              </w:tabs>
              <w:spacing w:line="360" w:lineRule="auto"/>
              <w:ind w:left="320"/>
              <w:rPr>
                <w:rFonts w:ascii="Times New Roman" w:hAnsi="Times New Roman"/>
                <w:iCs/>
                <w:sz w:val="26"/>
                <w:szCs w:val="26"/>
              </w:rPr>
            </w:pPr>
            <w:r w:rsidRPr="00E36289">
              <w:rPr>
                <w:sz w:val="26"/>
                <w:szCs w:val="26"/>
              </w:rPr>
              <w:sym w:font="Wingdings" w:char="F06F"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E36289">
              <w:rPr>
                <w:sz w:val="26"/>
                <w:szCs w:val="26"/>
              </w:rPr>
              <w:sym w:font="Wingdings" w:char="F06F"/>
            </w:r>
            <w:r w:rsidRPr="00E36289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</w:t>
            </w:r>
          </w:p>
          <w:p w14:paraId="041F8FD3" w14:textId="5B2BFA7C" w:rsidR="00E36289" w:rsidRDefault="00E36289" w:rsidP="00E36289">
            <w:pPr>
              <w:tabs>
                <w:tab w:val="left" w:pos="604"/>
                <w:tab w:val="right" w:leader="dot" w:pos="9923"/>
              </w:tabs>
              <w:spacing w:line="360" w:lineRule="auto"/>
              <w:rPr>
                <w:rFonts w:ascii="Times New Roman" w:hAnsi="Times New Roman"/>
                <w:iCs/>
                <w:sz w:val="10"/>
                <w:szCs w:val="10"/>
              </w:rPr>
            </w:pPr>
            <w:r w:rsidRPr="001524B7">
              <w:rPr>
                <w:rFonts w:ascii="Times New Roman" w:hAnsi="Times New Roman"/>
                <w:iCs/>
                <w:szCs w:val="24"/>
              </w:rPr>
              <w:t xml:space="preserve">Lý do: </w:t>
            </w:r>
            <w:r w:rsidRPr="001524B7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8673217" w14:textId="77777777" w:rsidR="00932EC9" w:rsidRDefault="00932EC9" w:rsidP="00932EC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9F99644" w14:textId="77777777" w:rsidR="00932EC9" w:rsidRDefault="00932EC9" w:rsidP="00932EC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706768F" w14:textId="77777777" w:rsidR="00932EC9" w:rsidRDefault="00932EC9" w:rsidP="00932EC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1355232" w14:textId="41761B40" w:rsidR="00932EC9" w:rsidRPr="00932EC9" w:rsidRDefault="00932EC9" w:rsidP="00932EC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163ED62" w14:textId="2128EAFF" w:rsidR="00570F03" w:rsidRDefault="00932EC9" w:rsidP="00932EC9">
            <w:pPr>
              <w:tabs>
                <w:tab w:val="right" w:leader="dot" w:pos="10101"/>
              </w:tabs>
              <w:spacing w:after="240" w:line="288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bookmarkStart w:id="0" w:name="_GoBack"/>
            <w:bookmarkEnd w:id="0"/>
          </w:p>
          <w:p w14:paraId="3D7F4EE6" w14:textId="77777777" w:rsidR="00BB4644" w:rsidRDefault="00BB4644" w:rsidP="00E36289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24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4005A27" w14:textId="463A1689" w:rsidR="00734574" w:rsidRPr="00292E3F" w:rsidRDefault="00734574" w:rsidP="00570F0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0C083CB2" w14:textId="77777777" w:rsidR="00ED07B8" w:rsidRPr="0020428F" w:rsidRDefault="00ED07B8" w:rsidP="0073457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734574">
      <w:headerReference w:type="default" r:id="rId8"/>
      <w:footerReference w:type="default" r:id="rId9"/>
      <w:pgSz w:w="11909" w:h="16834" w:code="9"/>
      <w:pgMar w:top="993" w:right="1134" w:bottom="851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F1E4D" w14:textId="77777777" w:rsidR="00674177" w:rsidRDefault="00674177" w:rsidP="006058D9">
      <w:r>
        <w:separator/>
      </w:r>
    </w:p>
  </w:endnote>
  <w:endnote w:type="continuationSeparator" w:id="0">
    <w:p w14:paraId="43FE98F0" w14:textId="77777777" w:rsidR="00674177" w:rsidRDefault="00674177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6EBBC" w14:textId="77777777" w:rsidR="00674177" w:rsidRDefault="00674177" w:rsidP="006058D9">
      <w:r>
        <w:separator/>
      </w:r>
    </w:p>
  </w:footnote>
  <w:footnote w:type="continuationSeparator" w:id="0">
    <w:p w14:paraId="0B9920BE" w14:textId="77777777" w:rsidR="00674177" w:rsidRDefault="00674177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DC5626"/>
    <w:multiLevelType w:val="hybridMultilevel"/>
    <w:tmpl w:val="758AA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0E4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E3F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C9A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0F03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12A6"/>
    <w:rsid w:val="00635792"/>
    <w:rsid w:val="006527E5"/>
    <w:rsid w:val="00673B54"/>
    <w:rsid w:val="00674177"/>
    <w:rsid w:val="006805C7"/>
    <w:rsid w:val="00696F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72506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32EC9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217"/>
    <w:rsid w:val="00AB2802"/>
    <w:rsid w:val="00AB414B"/>
    <w:rsid w:val="00AC2A62"/>
    <w:rsid w:val="00AC37BF"/>
    <w:rsid w:val="00AD44C3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1F22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9766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36289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325</Words>
  <Characters>124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9</cp:revision>
  <cp:lastPrinted>2024-12-23T02:22:00Z</cp:lastPrinted>
  <dcterms:created xsi:type="dcterms:W3CDTF">2024-12-19T06:57:00Z</dcterms:created>
  <dcterms:modified xsi:type="dcterms:W3CDTF">2025-01-04T03:46:00Z</dcterms:modified>
</cp:coreProperties>
</file>